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9F70B4E" w14:textId="77777777" w:rsidR="003E267C" w:rsidRDefault="00000000">
      <w:pPr>
        <w:jc w:val="center"/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 w:eastAsia="Trebuchet MS" w:hAnsi="Trebuchet MS" w:cs="Trebuchet MS"/>
          <w:noProof/>
          <w:sz w:val="24"/>
          <w:szCs w:val="24"/>
        </w:rPr>
        <w:drawing>
          <wp:inline distT="114300" distB="114300" distL="114300" distR="114300" wp14:anchorId="28BD8FE8" wp14:editId="0B46745A">
            <wp:extent cx="4572000" cy="1344706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447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795F24" w14:textId="77777777" w:rsidR="003E267C" w:rsidRDefault="003E267C">
      <w:pPr>
        <w:jc w:val="center"/>
        <w:rPr>
          <w:rFonts w:ascii="Trebuchet MS" w:eastAsia="Trebuchet MS" w:hAnsi="Trebuchet MS" w:cs="Trebuchet MS"/>
          <w:sz w:val="24"/>
          <w:szCs w:val="24"/>
        </w:rPr>
      </w:pPr>
    </w:p>
    <w:p w14:paraId="0C43BD93" w14:textId="77777777" w:rsidR="003E267C" w:rsidRDefault="003E267C">
      <w:pPr>
        <w:jc w:val="center"/>
        <w:rPr>
          <w:rFonts w:ascii="Trebuchet MS" w:eastAsia="Trebuchet MS" w:hAnsi="Trebuchet MS" w:cs="Trebuchet MS"/>
          <w:sz w:val="24"/>
          <w:szCs w:val="24"/>
        </w:rPr>
      </w:pPr>
    </w:p>
    <w:p w14:paraId="1DCC6D8C" w14:textId="77777777" w:rsidR="003E267C" w:rsidRDefault="003E267C">
      <w:pPr>
        <w:jc w:val="center"/>
        <w:rPr>
          <w:rFonts w:ascii="Trebuchet MS" w:eastAsia="Trebuchet MS" w:hAnsi="Trebuchet MS" w:cs="Trebuchet MS"/>
          <w:sz w:val="24"/>
          <w:szCs w:val="24"/>
        </w:rPr>
      </w:pPr>
    </w:p>
    <w:p w14:paraId="46934FBA" w14:textId="77777777" w:rsidR="003E267C" w:rsidRDefault="00000000">
      <w:pPr>
        <w:jc w:val="center"/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 w:eastAsia="Trebuchet MS" w:hAnsi="Trebuchet MS" w:cs="Trebuchet MS"/>
          <w:noProof/>
          <w:sz w:val="24"/>
          <w:szCs w:val="24"/>
        </w:rPr>
        <w:drawing>
          <wp:inline distT="114300" distB="114300" distL="114300" distR="114300" wp14:anchorId="28EA5599" wp14:editId="40E28B33">
            <wp:extent cx="4572000" cy="1378163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781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66716F" w14:textId="77777777" w:rsidR="003E267C" w:rsidRDefault="003E267C">
      <w:pPr>
        <w:rPr>
          <w:rFonts w:ascii="Trebuchet MS" w:eastAsia="Trebuchet MS" w:hAnsi="Trebuchet MS" w:cs="Trebuchet MS"/>
          <w:b/>
          <w:sz w:val="48"/>
          <w:szCs w:val="48"/>
        </w:rPr>
      </w:pPr>
    </w:p>
    <w:p w14:paraId="211A6127" w14:textId="77777777" w:rsidR="003E267C" w:rsidRDefault="003E267C">
      <w:pPr>
        <w:rPr>
          <w:rFonts w:ascii="Trebuchet MS" w:eastAsia="Trebuchet MS" w:hAnsi="Trebuchet MS" w:cs="Trebuchet MS"/>
          <w:b/>
          <w:sz w:val="48"/>
          <w:szCs w:val="48"/>
        </w:rPr>
      </w:pPr>
    </w:p>
    <w:p w14:paraId="0C0DE6FE" w14:textId="77777777" w:rsidR="003E267C" w:rsidRDefault="00000000">
      <w:pPr>
        <w:jc w:val="center"/>
        <w:rPr>
          <w:rFonts w:ascii="Trebuchet MS" w:eastAsia="Trebuchet MS" w:hAnsi="Trebuchet MS" w:cs="Trebuchet MS"/>
          <w:sz w:val="40"/>
          <w:szCs w:val="40"/>
        </w:rPr>
      </w:pPr>
      <w:r>
        <w:rPr>
          <w:rFonts w:ascii="Trebuchet MS" w:eastAsia="Trebuchet MS" w:hAnsi="Trebuchet MS" w:cs="Trebuchet MS"/>
          <w:sz w:val="40"/>
          <w:szCs w:val="40"/>
        </w:rPr>
        <w:t>Project Report</w:t>
      </w:r>
    </w:p>
    <w:p w14:paraId="0C635F3D" w14:textId="77777777" w:rsidR="003E267C" w:rsidRDefault="00000000">
      <w:pPr>
        <w:jc w:val="center"/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 w:eastAsia="Trebuchet MS" w:hAnsi="Trebuchet MS" w:cs="Trebuchet MS"/>
          <w:sz w:val="40"/>
          <w:szCs w:val="40"/>
        </w:rPr>
        <w:t>of</w:t>
      </w:r>
    </w:p>
    <w:tbl>
      <w:tblPr>
        <w:tblStyle w:val="a"/>
        <w:tblW w:w="902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3E267C" w14:paraId="2AECF0F2" w14:textId="77777777">
        <w:trPr>
          <w:jc w:val="center"/>
        </w:trPr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96D24" w14:textId="54B18740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b/>
                <w:sz w:val="40"/>
                <w:szCs w:val="40"/>
              </w:rPr>
            </w:pPr>
            <w:r>
              <w:rPr>
                <w:rFonts w:ascii="Trebuchet MS" w:eastAsia="Trebuchet MS" w:hAnsi="Trebuchet MS" w:cs="Trebuchet MS"/>
                <w:b/>
                <w:sz w:val="40"/>
                <w:szCs w:val="40"/>
              </w:rPr>
              <w:t>AUST BUDDY</w:t>
            </w:r>
          </w:p>
        </w:tc>
      </w:tr>
    </w:tbl>
    <w:p w14:paraId="5EE438D9" w14:textId="77777777" w:rsidR="003E267C" w:rsidRDefault="003E267C">
      <w:pPr>
        <w:jc w:val="center"/>
        <w:rPr>
          <w:rFonts w:ascii="Trebuchet MS" w:eastAsia="Trebuchet MS" w:hAnsi="Trebuchet MS" w:cs="Trebuchet MS"/>
          <w:sz w:val="28"/>
          <w:szCs w:val="28"/>
        </w:rPr>
      </w:pPr>
    </w:p>
    <w:p w14:paraId="7465BADD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7DBEAEE9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17491FF3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6B5B7821" w14:textId="77777777" w:rsidR="003E267C" w:rsidRDefault="00000000">
      <w:pPr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 w:eastAsia="Trebuchet MS" w:hAnsi="Trebuchet MS" w:cs="Trebuchet MS"/>
          <w:sz w:val="28"/>
          <w:szCs w:val="28"/>
        </w:rPr>
        <w:t xml:space="preserve">Team Name: </w:t>
      </w:r>
    </w:p>
    <w:p w14:paraId="2F1C7570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tbl>
      <w:tblPr>
        <w:tblStyle w:val="a0"/>
        <w:tblW w:w="90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105"/>
        <w:gridCol w:w="5895"/>
      </w:tblGrid>
      <w:tr w:rsidR="003E267C" w14:paraId="0B0F4253" w14:textId="77777777">
        <w:trPr>
          <w:jc w:val="center"/>
        </w:trPr>
        <w:tc>
          <w:tcPr>
            <w:tcW w:w="3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20F71" w14:textId="77777777" w:rsidR="003E267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Student ID</w:t>
            </w:r>
          </w:p>
        </w:tc>
        <w:tc>
          <w:tcPr>
            <w:tcW w:w="5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A76660" w14:textId="77777777" w:rsidR="003E267C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Team Member Name</w:t>
            </w:r>
          </w:p>
        </w:tc>
      </w:tr>
      <w:tr w:rsidR="003E267C" w14:paraId="374A9277" w14:textId="77777777">
        <w:trPr>
          <w:jc w:val="center"/>
        </w:trPr>
        <w:tc>
          <w:tcPr>
            <w:tcW w:w="3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702EA3" w14:textId="23080258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20200104110</w:t>
            </w:r>
          </w:p>
        </w:tc>
        <w:tc>
          <w:tcPr>
            <w:tcW w:w="5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B9FDCD" w14:textId="676A0C3A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Arman Hasan Mahy</w:t>
            </w:r>
          </w:p>
        </w:tc>
      </w:tr>
      <w:tr w:rsidR="003E267C" w14:paraId="7904F2D0" w14:textId="77777777">
        <w:trPr>
          <w:jc w:val="center"/>
        </w:trPr>
        <w:tc>
          <w:tcPr>
            <w:tcW w:w="3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E1B5C6" w14:textId="78D43DAC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20200104128</w:t>
            </w:r>
          </w:p>
        </w:tc>
        <w:tc>
          <w:tcPr>
            <w:tcW w:w="5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73EE6" w14:textId="40BBB6F7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Tabassum Tara Lamia</w:t>
            </w:r>
          </w:p>
        </w:tc>
      </w:tr>
      <w:tr w:rsidR="003E267C" w14:paraId="76E602C8" w14:textId="77777777">
        <w:trPr>
          <w:jc w:val="center"/>
        </w:trPr>
        <w:tc>
          <w:tcPr>
            <w:tcW w:w="31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42008" w14:textId="1282FE68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2020010412</w:t>
            </w:r>
            <w:r>
              <w:rPr>
                <w:rFonts w:ascii="Trebuchet MS" w:eastAsia="Trebuchet MS" w:hAnsi="Trebuchet MS" w:cs="Trebuchet MS"/>
                <w:sz w:val="28"/>
                <w:szCs w:val="28"/>
              </w:rPr>
              <w:t>9</w:t>
            </w:r>
          </w:p>
        </w:tc>
        <w:tc>
          <w:tcPr>
            <w:tcW w:w="58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DA028" w14:textId="1DAAA2E9" w:rsidR="003E267C" w:rsidRDefault="009472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rebuchet MS" w:eastAsia="Trebuchet MS" w:hAnsi="Trebuchet MS" w:cs="Trebuchet MS"/>
                <w:sz w:val="28"/>
                <w:szCs w:val="28"/>
              </w:rPr>
            </w:pPr>
            <w:r>
              <w:rPr>
                <w:rFonts w:ascii="Trebuchet MS" w:eastAsia="Trebuchet MS" w:hAnsi="Trebuchet MS" w:cs="Trebuchet MS"/>
                <w:sz w:val="28"/>
                <w:szCs w:val="28"/>
              </w:rPr>
              <w:t>Parvez Ahammed</w:t>
            </w:r>
          </w:p>
        </w:tc>
      </w:tr>
    </w:tbl>
    <w:p w14:paraId="7105B434" w14:textId="77777777" w:rsidR="003E267C" w:rsidRDefault="003E267C">
      <w:pPr>
        <w:jc w:val="center"/>
        <w:rPr>
          <w:rFonts w:ascii="Trebuchet MS" w:eastAsia="Trebuchet MS" w:hAnsi="Trebuchet MS" w:cs="Trebuchet MS"/>
          <w:sz w:val="28"/>
          <w:szCs w:val="28"/>
        </w:rPr>
      </w:pPr>
    </w:p>
    <w:p w14:paraId="02DF3158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  <w:sectPr w:rsidR="003E267C">
          <w:headerReference w:type="default" r:id="rId9"/>
          <w:footerReference w:type="default" r:id="rId10"/>
          <w:footerReference w:type="first" r:id="rId11"/>
          <w:pgSz w:w="11906" w:h="16838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4774B996" w14:textId="31E892B4" w:rsidR="003E267C" w:rsidRDefault="00000000">
      <w:pPr>
        <w:rPr>
          <w:rFonts w:ascii="Trebuchet MS" w:eastAsia="Trebuchet MS" w:hAnsi="Trebuchet MS" w:cs="Trebuchet MS"/>
          <w:sz w:val="28"/>
          <w:szCs w:val="28"/>
          <w:u w:val="single"/>
        </w:rPr>
      </w:pPr>
      <w:r>
        <w:rPr>
          <w:rFonts w:ascii="Trebuchet MS" w:eastAsia="Trebuchet MS" w:hAnsi="Trebuchet MS" w:cs="Trebuchet MS"/>
          <w:sz w:val="28"/>
          <w:szCs w:val="28"/>
          <w:u w:val="single"/>
        </w:rPr>
        <w:lastRenderedPageBreak/>
        <w:t>Description of the Project:</w:t>
      </w:r>
    </w:p>
    <w:p w14:paraId="4250E3F9" w14:textId="3446A678" w:rsidR="00A405B5" w:rsidRDefault="00A405B5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156D095C" w14:textId="130CD801" w:rsidR="00A405B5" w:rsidRDefault="00A405B5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6EC76013" w14:textId="77777777" w:rsidR="00A405B5" w:rsidRDefault="00A405B5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37014947" w14:textId="2BD79E3B" w:rsidR="00947225" w:rsidRDefault="00947225" w:rsidP="00947225">
      <w:pPr>
        <w:spacing w:after="199" w:line="360" w:lineRule="auto"/>
        <w:ind w:left="-5" w:hanging="10"/>
        <w:jc w:val="both"/>
        <w:rPr>
          <w:sz w:val="24"/>
        </w:rPr>
      </w:pPr>
      <w:r>
        <w:rPr>
          <w:sz w:val="24"/>
        </w:rPr>
        <w:t>The "</w:t>
      </w:r>
      <w:r>
        <w:rPr>
          <w:sz w:val="24"/>
        </w:rPr>
        <w:t>AUST</w:t>
      </w:r>
      <w:r>
        <w:rPr>
          <w:sz w:val="24"/>
        </w:rPr>
        <w:t xml:space="preserve"> BUDDY" project is a </w:t>
      </w:r>
      <w:r>
        <w:rPr>
          <w:sz w:val="24"/>
        </w:rPr>
        <w:t xml:space="preserve">university assistant </w:t>
      </w:r>
      <w:r>
        <w:rPr>
          <w:sz w:val="24"/>
        </w:rPr>
        <w:t xml:space="preserve">application for different students. This mobile application </w:t>
      </w:r>
      <w:r>
        <w:rPr>
          <w:sz w:val="24"/>
        </w:rPr>
        <w:t xml:space="preserve">is </w:t>
      </w:r>
      <w:r>
        <w:rPr>
          <w:sz w:val="24"/>
        </w:rPr>
        <w:t xml:space="preserve">built in Android Studio and </w:t>
      </w:r>
      <w:r>
        <w:rPr>
          <w:sz w:val="24"/>
        </w:rPr>
        <w:t xml:space="preserve">is </w:t>
      </w:r>
      <w:r>
        <w:rPr>
          <w:sz w:val="24"/>
        </w:rPr>
        <w:t xml:space="preserve">developed in </w:t>
      </w:r>
      <w:proofErr w:type="spellStart"/>
      <w:r>
        <w:rPr>
          <w:sz w:val="24"/>
        </w:rPr>
        <w:t>kotlin</w:t>
      </w:r>
      <w:proofErr w:type="spellEnd"/>
      <w:r>
        <w:rPr>
          <w:sz w:val="24"/>
        </w:rPr>
        <w:t xml:space="preserve"> and the database </w:t>
      </w:r>
      <w:r>
        <w:rPr>
          <w:sz w:val="24"/>
        </w:rPr>
        <w:t xml:space="preserve">is </w:t>
      </w:r>
      <w:r>
        <w:rPr>
          <w:sz w:val="24"/>
        </w:rPr>
        <w:t xml:space="preserve">managed by Firebase.  </w:t>
      </w:r>
    </w:p>
    <w:p w14:paraId="4A30136A" w14:textId="77777777" w:rsidR="00947225" w:rsidRDefault="00947225" w:rsidP="00947225">
      <w:pPr>
        <w:spacing w:after="199" w:line="360" w:lineRule="auto"/>
        <w:ind w:left="-5" w:hanging="10"/>
        <w:jc w:val="both"/>
        <w:rPr>
          <w:sz w:val="24"/>
        </w:rPr>
      </w:pPr>
      <w:r>
        <w:rPr>
          <w:sz w:val="24"/>
        </w:rPr>
        <w:t xml:space="preserve">This software primarily focuses on maintaining, viewing, saving, and storing the different things of a student to make life easier. As well as some unique features </w:t>
      </w:r>
      <w:r>
        <w:rPr>
          <w:sz w:val="24"/>
        </w:rPr>
        <w:t xml:space="preserve">there are also basic features </w:t>
      </w:r>
      <w:r>
        <w:rPr>
          <w:sz w:val="24"/>
        </w:rPr>
        <w:t xml:space="preserve">such as user login. After completing a signup form new users can sign in easily. One will be able to register using the university </w:t>
      </w:r>
      <w:r>
        <w:rPr>
          <w:sz w:val="24"/>
        </w:rPr>
        <w:t>email only</w:t>
      </w:r>
      <w:r>
        <w:rPr>
          <w:sz w:val="24"/>
        </w:rPr>
        <w:t xml:space="preserve"> and password. It has </w:t>
      </w:r>
      <w:r>
        <w:rPr>
          <w:sz w:val="24"/>
        </w:rPr>
        <w:t xml:space="preserve">a </w:t>
      </w:r>
      <w:r>
        <w:rPr>
          <w:sz w:val="24"/>
        </w:rPr>
        <w:t>facilit</w:t>
      </w:r>
      <w:r>
        <w:rPr>
          <w:sz w:val="24"/>
        </w:rPr>
        <w:t>y</w:t>
      </w:r>
      <w:r>
        <w:rPr>
          <w:sz w:val="24"/>
        </w:rPr>
        <w:t xml:space="preserve"> where a student will be getting </w:t>
      </w:r>
      <w:r>
        <w:rPr>
          <w:sz w:val="24"/>
        </w:rPr>
        <w:t xml:space="preserve">different announcements like blood donation requests etc. </w:t>
      </w:r>
    </w:p>
    <w:p w14:paraId="476508B3" w14:textId="1005D103" w:rsidR="00947225" w:rsidRDefault="00947225" w:rsidP="00947225">
      <w:pPr>
        <w:spacing w:after="199" w:line="360" w:lineRule="auto"/>
        <w:ind w:left="-5" w:hanging="10"/>
        <w:jc w:val="both"/>
      </w:pPr>
      <w:r>
        <w:rPr>
          <w:sz w:val="24"/>
        </w:rPr>
        <w:t>They can also find materials links, and teacher’s info, create groups, post quiz schedules in a group, get bus timings, calculate GPA, bookmark websites, post requests to admin for materials and teachers, create a favorite teacher list, and contact the teachers easily</w:t>
      </w:r>
      <w:r>
        <w:rPr>
          <w:sz w:val="24"/>
        </w:rPr>
        <w:t>.</w:t>
      </w:r>
    </w:p>
    <w:p w14:paraId="7C3AB936" w14:textId="3165B39C" w:rsidR="00947225" w:rsidRDefault="00947225" w:rsidP="00947225">
      <w:pPr>
        <w:spacing w:after="199" w:line="360" w:lineRule="auto"/>
        <w:ind w:left="-5" w:hanging="10"/>
        <w:jc w:val="both"/>
        <w:rPr>
          <w:sz w:val="24"/>
        </w:rPr>
      </w:pPr>
      <w:r>
        <w:rPr>
          <w:sz w:val="24"/>
        </w:rPr>
        <w:t>Overall, the primary goal of this project is to provide a hassle-free semester for users as well as to save time looking for notes and questions here and there. It will be a valuable asset while taking preparation for the final</w:t>
      </w:r>
    </w:p>
    <w:p w14:paraId="1FB3278F" w14:textId="77777777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6400874F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0353CE0D" w14:textId="25A822F1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3E514507" w14:textId="4ED1F057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66FE086E" w14:textId="3A964119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314C2D75" w14:textId="52789F05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78796186" w14:textId="639F424C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6FBF37BF" w14:textId="15CA87EF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15CDA4E2" w14:textId="0D3B2967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31B009D8" w14:textId="49766A80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5EE091D5" w14:textId="68477058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17ADC340" w14:textId="00283B95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0AB13930" w14:textId="77777777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</w:p>
    <w:p w14:paraId="41146EDD" w14:textId="5697E152" w:rsidR="003E267C" w:rsidRDefault="00000000">
      <w:pPr>
        <w:rPr>
          <w:rFonts w:ascii="Trebuchet MS" w:eastAsia="Trebuchet MS" w:hAnsi="Trebuchet MS" w:cs="Trebuchet MS"/>
          <w:sz w:val="28"/>
          <w:szCs w:val="28"/>
          <w:u w:val="single"/>
        </w:rPr>
      </w:pPr>
      <w:r>
        <w:rPr>
          <w:rFonts w:ascii="Trebuchet MS" w:eastAsia="Trebuchet MS" w:hAnsi="Trebuchet MS" w:cs="Trebuchet MS"/>
          <w:sz w:val="28"/>
          <w:szCs w:val="28"/>
          <w:u w:val="single"/>
        </w:rPr>
        <w:lastRenderedPageBreak/>
        <w:t>Implemented Features:</w:t>
      </w:r>
    </w:p>
    <w:p w14:paraId="29682D14" w14:textId="5F8CBB67" w:rsidR="00947225" w:rsidRDefault="00947225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0F96337B" w14:textId="6C2B3674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Onboarding pages</w:t>
      </w:r>
    </w:p>
    <w:p w14:paraId="7CBE5834" w14:textId="21FB44FD" w:rsidR="00A405B5" w:rsidRPr="00A405B5" w:rsidRDefault="00947225" w:rsidP="00A405B5">
      <w:pPr>
        <w:spacing w:after="13"/>
        <w:rPr>
          <w:sz w:val="28"/>
        </w:rPr>
      </w:pPr>
      <w:r>
        <w:rPr>
          <w:sz w:val="28"/>
        </w:rPr>
        <w:t>When the users will log in for the first time they will get the onboarding pages to get an idea about the app and its features.</w:t>
      </w:r>
      <w:r>
        <w:rPr>
          <w:noProof/>
          <w:sz w:val="28"/>
        </w:rPr>
        <w:t xml:space="preserve"> </w:t>
      </w:r>
    </w:p>
    <w:p w14:paraId="252EA3DE" w14:textId="77777777" w:rsidR="00A405B5" w:rsidRDefault="00A405B5">
      <w:pPr>
        <w:rPr>
          <w:rFonts w:ascii="Trebuchet MS" w:eastAsia="Trebuchet MS" w:hAnsi="Trebuchet MS" w:cs="Trebuchet MS"/>
          <w:sz w:val="28"/>
          <w:szCs w:val="28"/>
        </w:rPr>
      </w:pPr>
    </w:p>
    <w:p w14:paraId="731F55DB" w14:textId="77777777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 xml:space="preserve">Sign In and Sign up. </w:t>
      </w:r>
    </w:p>
    <w:p w14:paraId="142DA61A" w14:textId="3F925D71" w:rsidR="00947225" w:rsidRDefault="00947225" w:rsidP="00947225">
      <w:pPr>
        <w:spacing w:after="3" w:line="249" w:lineRule="auto"/>
        <w:ind w:left="-5" w:hanging="10"/>
      </w:pPr>
      <w:r>
        <w:rPr>
          <w:sz w:val="28"/>
        </w:rPr>
        <w:t>Users can register an ID in this application. At first, they need to register using their valid institutional mail and they need to verify their email while trying to log</w:t>
      </w:r>
      <w:r w:rsidR="00A405B5">
        <w:rPr>
          <w:sz w:val="28"/>
        </w:rPr>
        <w:t xml:space="preserve"> </w:t>
      </w:r>
      <w:r>
        <w:rPr>
          <w:sz w:val="28"/>
        </w:rPr>
        <w:t>in for the first time, and later they need to sign in using those credentials.</w:t>
      </w:r>
    </w:p>
    <w:p w14:paraId="737EB1AB" w14:textId="1E514034" w:rsidR="00947225" w:rsidRPr="00A405B5" w:rsidRDefault="00947225" w:rsidP="00A405B5">
      <w:pPr>
        <w:spacing w:after="15"/>
      </w:pPr>
      <w:r>
        <w:rPr>
          <w:sz w:val="28"/>
        </w:rPr>
        <w:t xml:space="preserve"> </w:t>
      </w:r>
    </w:p>
    <w:p w14:paraId="5E72F3EA" w14:textId="77777777" w:rsidR="00947225" w:rsidRDefault="00947225" w:rsidP="00947225">
      <w:pPr>
        <w:spacing w:after="13"/>
      </w:pPr>
    </w:p>
    <w:p w14:paraId="7B044F84" w14:textId="77777777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 xml:space="preserve">Useful </w:t>
      </w:r>
      <w:proofErr w:type="spellStart"/>
      <w:r>
        <w:rPr>
          <w:b/>
          <w:sz w:val="28"/>
        </w:rPr>
        <w:t>Webviews</w:t>
      </w:r>
      <w:proofErr w:type="spellEnd"/>
      <w:r>
        <w:rPr>
          <w:b/>
          <w:sz w:val="28"/>
        </w:rPr>
        <w:t>.</w:t>
      </w:r>
      <w:r>
        <w:rPr>
          <w:sz w:val="28"/>
        </w:rPr>
        <w:t xml:space="preserve"> </w:t>
      </w:r>
    </w:p>
    <w:p w14:paraId="6F6B704A" w14:textId="6CCE9825" w:rsidR="00947225" w:rsidRDefault="00947225" w:rsidP="00947225">
      <w:pPr>
        <w:rPr>
          <w:sz w:val="28"/>
        </w:rPr>
      </w:pPr>
      <w:r>
        <w:rPr>
          <w:sz w:val="28"/>
        </w:rPr>
        <w:t xml:space="preserve">There are several web views on the homepage which a student might need in their regular life as it is sometimes time-consuming to go to that they can use those features from the app inside the application the added </w:t>
      </w:r>
      <w:proofErr w:type="spellStart"/>
      <w:r>
        <w:rPr>
          <w:sz w:val="28"/>
        </w:rPr>
        <w:t>webviews</w:t>
      </w:r>
      <w:proofErr w:type="spellEnd"/>
      <w:r>
        <w:rPr>
          <w:sz w:val="28"/>
        </w:rPr>
        <w:t xml:space="preserve"> are </w:t>
      </w:r>
    </w:p>
    <w:p w14:paraId="07BFB21C" w14:textId="77777777" w:rsidR="00947225" w:rsidRDefault="00947225" w:rsidP="00947225">
      <w:pPr>
        <w:rPr>
          <w:sz w:val="28"/>
        </w:rPr>
      </w:pPr>
      <w:r>
        <w:rPr>
          <w:sz w:val="28"/>
        </w:rPr>
        <w:t>1. IUMS – Students can do their educational-related work from here</w:t>
      </w:r>
    </w:p>
    <w:p w14:paraId="5E20728B" w14:textId="495B1EA3" w:rsidR="00947225" w:rsidRDefault="00A405B5" w:rsidP="00947225">
      <w:pPr>
        <w:rPr>
          <w:sz w:val="28"/>
        </w:rPr>
      </w:pPr>
      <w:r>
        <w:rPr>
          <w:sz w:val="28"/>
        </w:rPr>
        <w:t>2</w:t>
      </w:r>
      <w:r w:rsidR="00947225">
        <w:rPr>
          <w:sz w:val="28"/>
        </w:rPr>
        <w:t xml:space="preserve">. </w:t>
      </w:r>
      <w:proofErr w:type="spellStart"/>
      <w:r w:rsidR="00947225">
        <w:rPr>
          <w:sz w:val="28"/>
        </w:rPr>
        <w:t>Calender</w:t>
      </w:r>
      <w:proofErr w:type="spellEnd"/>
      <w:r w:rsidR="00947225">
        <w:rPr>
          <w:sz w:val="28"/>
        </w:rPr>
        <w:t xml:space="preserve">- academic </w:t>
      </w:r>
      <w:proofErr w:type="spellStart"/>
      <w:r w:rsidR="00947225">
        <w:rPr>
          <w:sz w:val="28"/>
        </w:rPr>
        <w:t>calender</w:t>
      </w:r>
      <w:proofErr w:type="spellEnd"/>
      <w:r w:rsidR="00947225">
        <w:rPr>
          <w:sz w:val="28"/>
        </w:rPr>
        <w:t xml:space="preserve"> for every semester can be found here</w:t>
      </w:r>
    </w:p>
    <w:p w14:paraId="5D2CAB9F" w14:textId="652DB485" w:rsidR="00947225" w:rsidRDefault="00A405B5" w:rsidP="00A405B5">
      <w:pPr>
        <w:rPr>
          <w:sz w:val="28"/>
        </w:rPr>
      </w:pPr>
      <w:r>
        <w:rPr>
          <w:sz w:val="28"/>
        </w:rPr>
        <w:t>3</w:t>
      </w:r>
      <w:r w:rsidR="00947225">
        <w:rPr>
          <w:sz w:val="28"/>
        </w:rPr>
        <w:t>. Notification – Students can check the latest notification of AUST</w:t>
      </w:r>
      <w:r>
        <w:rPr>
          <w:sz w:val="28"/>
        </w:rPr>
        <w:t>.</w:t>
      </w:r>
    </w:p>
    <w:p w14:paraId="3F881535" w14:textId="77777777" w:rsidR="00A405B5" w:rsidRPr="00A405B5" w:rsidRDefault="00A405B5" w:rsidP="00A405B5">
      <w:pPr>
        <w:rPr>
          <w:sz w:val="28"/>
        </w:rPr>
      </w:pPr>
    </w:p>
    <w:p w14:paraId="15C0E435" w14:textId="62A25936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GPA calculator.</w:t>
      </w:r>
      <w:r>
        <w:rPr>
          <w:sz w:val="28"/>
        </w:rPr>
        <w:t xml:space="preserve"> </w:t>
      </w:r>
    </w:p>
    <w:p w14:paraId="40289ED5" w14:textId="6412605C" w:rsidR="00947225" w:rsidRDefault="00947225" w:rsidP="00947225">
      <w:r>
        <w:t xml:space="preserve">Student can calculate their </w:t>
      </w:r>
      <w:r w:rsidR="00A405B5">
        <w:t>GPA</w:t>
      </w:r>
      <w:r>
        <w:t xml:space="preserve"> by only entering their result on individual courses.</w:t>
      </w:r>
      <w:r w:rsidR="00A405B5">
        <w:t xml:space="preserve"> A</w:t>
      </w:r>
      <w:r>
        <w:t>lso</w:t>
      </w:r>
      <w:r w:rsidR="00A405B5">
        <w:t>,</w:t>
      </w:r>
      <w:r>
        <w:t xml:space="preserve"> they can choose their semester which will reset the interface and bring their semester courses credits</w:t>
      </w:r>
    </w:p>
    <w:p w14:paraId="5DB0D619" w14:textId="77777777" w:rsidR="00A405B5" w:rsidRPr="00CD2E61" w:rsidRDefault="00A405B5" w:rsidP="00947225"/>
    <w:p w14:paraId="71621E7A" w14:textId="77777777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Resource links.</w:t>
      </w:r>
      <w:r>
        <w:rPr>
          <w:sz w:val="28"/>
        </w:rPr>
        <w:t xml:space="preserve"> </w:t>
      </w:r>
    </w:p>
    <w:p w14:paraId="147C26CF" w14:textId="2DC40B45" w:rsidR="00947225" w:rsidRDefault="00947225" w:rsidP="00947225">
      <w:r>
        <w:t>Student can find their desired course resources from here they can find the links and open them on google drive and search through the courses</w:t>
      </w:r>
      <w:r w:rsidR="00A405B5">
        <w:t xml:space="preserve"> and also share them with others</w:t>
      </w:r>
      <w:r>
        <w:t>. The drive contains lecture videos, notes, books, and previous semester questions.</w:t>
      </w:r>
    </w:p>
    <w:p w14:paraId="79E99C8D" w14:textId="77777777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rFonts w:ascii="Cambria" w:eastAsia="Cambria" w:hAnsi="Cambria" w:cs="Cambria"/>
          <w:b/>
          <w:color w:val="374C80"/>
          <w:sz w:val="28"/>
        </w:rPr>
        <w:t xml:space="preserve"> </w:t>
      </w:r>
      <w:r>
        <w:rPr>
          <w:b/>
          <w:sz w:val="28"/>
        </w:rPr>
        <w:t>Request for materials</w:t>
      </w:r>
    </w:p>
    <w:p w14:paraId="58A05FB4" w14:textId="2D1BA342" w:rsidR="00947225" w:rsidRDefault="00947225" w:rsidP="00A405B5">
      <w:r>
        <w:t xml:space="preserve">Students can request materials from the admins. The admin then can update the materials via google drive or add a new course via firebase. </w:t>
      </w:r>
    </w:p>
    <w:p w14:paraId="1B845F00" w14:textId="77777777" w:rsidR="00947225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t xml:space="preserve"> </w:t>
      </w:r>
      <w:r w:rsidRPr="00CD2E61">
        <w:rPr>
          <w:b/>
          <w:sz w:val="28"/>
        </w:rPr>
        <w:t>Check bus schedule</w:t>
      </w:r>
    </w:p>
    <w:p w14:paraId="7F9F7211" w14:textId="6E06E608" w:rsidR="00947225" w:rsidRDefault="00947225" w:rsidP="00947225">
      <w:r>
        <w:t xml:space="preserve">Students can check the times for their buses and schedules </w:t>
      </w:r>
    </w:p>
    <w:p w14:paraId="19B3B62C" w14:textId="77777777" w:rsidR="00A405B5" w:rsidRDefault="00A405B5" w:rsidP="00947225"/>
    <w:p w14:paraId="22E8037E" w14:textId="77777777" w:rsidR="00947225" w:rsidRPr="00CD2E61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Invite friends</w:t>
      </w:r>
    </w:p>
    <w:p w14:paraId="1861BEA5" w14:textId="151CBB26" w:rsidR="00947225" w:rsidRDefault="00947225" w:rsidP="00947225">
      <w:r>
        <w:t>You can invite your friend to use this app via email. Multiple people can be invited at the same time by giving their emails separated by a comma</w:t>
      </w:r>
    </w:p>
    <w:p w14:paraId="2ECBD01D" w14:textId="77777777" w:rsidR="00947225" w:rsidRDefault="00947225" w:rsidP="00947225"/>
    <w:p w14:paraId="5BFBC093" w14:textId="77777777" w:rsidR="00947225" w:rsidRPr="00CD2E61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lastRenderedPageBreak/>
        <w:t>List quizzes</w:t>
      </w:r>
    </w:p>
    <w:p w14:paraId="33A7FB00" w14:textId="43EFDAD3" w:rsidR="00947225" w:rsidRDefault="00947225" w:rsidP="00947225">
      <w:r>
        <w:t>Students can schedule their quiz and quiz syllabus here. Once done they can also delete that quiz. The data are stored in the real-time database. A pop-up window will arise and take the inputs and save them into the real-time database</w:t>
      </w:r>
    </w:p>
    <w:p w14:paraId="4E550817" w14:textId="77777777" w:rsidR="00947225" w:rsidRPr="00CD2E61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tab/>
      </w:r>
      <w:r>
        <w:rPr>
          <w:b/>
          <w:sz w:val="28"/>
        </w:rPr>
        <w:t xml:space="preserve"> About Developers</w:t>
      </w:r>
    </w:p>
    <w:p w14:paraId="325E3AA9" w14:textId="40CD858C" w:rsidR="00947225" w:rsidRDefault="00947225" w:rsidP="00A405B5">
      <w:r>
        <w:t>Students can contact the developers and share any kind of suggestions they have and see their GitHub profile</w:t>
      </w:r>
      <w:r w:rsidR="00A405B5">
        <w:t>.</w:t>
      </w:r>
    </w:p>
    <w:p w14:paraId="05348BCC" w14:textId="77777777" w:rsidR="00A405B5" w:rsidRDefault="00A405B5" w:rsidP="00A405B5"/>
    <w:p w14:paraId="63FD3DE2" w14:textId="77777777" w:rsidR="00947225" w:rsidRPr="00CD2E61" w:rsidRDefault="0094722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Other</w:t>
      </w:r>
    </w:p>
    <w:p w14:paraId="053BF4CD" w14:textId="3B009985" w:rsidR="00947225" w:rsidRDefault="00947225" w:rsidP="00947225">
      <w:pPr>
        <w:tabs>
          <w:tab w:val="left" w:pos="1613"/>
        </w:tabs>
      </w:pPr>
      <w:r>
        <w:t>They can log out from their account from a profile page. Profile pages UI has been designed.</w:t>
      </w:r>
    </w:p>
    <w:p w14:paraId="210E688C" w14:textId="77777777" w:rsidR="00A405B5" w:rsidRDefault="00A405B5" w:rsidP="00947225">
      <w:pPr>
        <w:tabs>
          <w:tab w:val="left" w:pos="1613"/>
        </w:tabs>
      </w:pPr>
    </w:p>
    <w:p w14:paraId="443DE842" w14:textId="761C694D" w:rsidR="00947225" w:rsidRDefault="00A405B5" w:rsidP="00947225">
      <w:pPr>
        <w:numPr>
          <w:ilvl w:val="0"/>
          <w:numId w:val="1"/>
        </w:numPr>
        <w:spacing w:line="259" w:lineRule="auto"/>
        <w:ind w:hanging="360"/>
      </w:pPr>
      <w:r>
        <w:rPr>
          <w:b/>
          <w:sz w:val="28"/>
        </w:rPr>
        <w:t>Database</w:t>
      </w:r>
    </w:p>
    <w:p w14:paraId="34C46490" w14:textId="77777777" w:rsidR="00947225" w:rsidRDefault="00947225" w:rsidP="00947225">
      <w:pPr>
        <w:rPr>
          <w:bCs/>
          <w:color w:val="000000" w:themeColor="text1"/>
          <w:sz w:val="28"/>
          <w:szCs w:val="28"/>
        </w:rPr>
      </w:pPr>
      <w:r w:rsidRPr="00CD2E61">
        <w:rPr>
          <w:bCs/>
          <w:color w:val="000000" w:themeColor="text1"/>
          <w:sz w:val="28"/>
          <w:szCs w:val="28"/>
        </w:rPr>
        <w:t>Firebase</w:t>
      </w:r>
      <w:r>
        <w:rPr>
          <w:bCs/>
          <w:color w:val="000000" w:themeColor="text1"/>
          <w:sz w:val="28"/>
          <w:szCs w:val="28"/>
        </w:rPr>
        <w:t>'s</w:t>
      </w:r>
      <w:r w:rsidRPr="00CD2E61">
        <w:rPr>
          <w:bCs/>
          <w:color w:val="000000" w:themeColor="text1"/>
          <w:sz w:val="28"/>
          <w:szCs w:val="28"/>
        </w:rPr>
        <w:t xml:space="preserve"> real</w:t>
      </w:r>
      <w:r>
        <w:rPr>
          <w:bCs/>
          <w:color w:val="000000" w:themeColor="text1"/>
          <w:sz w:val="28"/>
          <w:szCs w:val="28"/>
        </w:rPr>
        <w:t>-</w:t>
      </w:r>
      <w:r w:rsidRPr="00CD2E61">
        <w:rPr>
          <w:bCs/>
          <w:color w:val="000000" w:themeColor="text1"/>
          <w:sz w:val="28"/>
          <w:szCs w:val="28"/>
        </w:rPr>
        <w:t xml:space="preserve">time database has been used to store data and </w:t>
      </w:r>
      <w:r>
        <w:rPr>
          <w:bCs/>
          <w:color w:val="000000" w:themeColor="text1"/>
          <w:sz w:val="28"/>
          <w:szCs w:val="28"/>
        </w:rPr>
        <w:t xml:space="preserve">an </w:t>
      </w:r>
      <w:r w:rsidRPr="00CD2E61">
        <w:rPr>
          <w:bCs/>
          <w:color w:val="000000" w:themeColor="text1"/>
          <w:sz w:val="28"/>
          <w:szCs w:val="28"/>
        </w:rPr>
        <w:t xml:space="preserve">authentication feature is used to authenticate users. </w:t>
      </w:r>
      <w:proofErr w:type="gramStart"/>
      <w:r w:rsidRPr="00CD2E61">
        <w:rPr>
          <w:bCs/>
          <w:color w:val="000000" w:themeColor="text1"/>
          <w:sz w:val="28"/>
          <w:szCs w:val="28"/>
        </w:rPr>
        <w:t>Also</w:t>
      </w:r>
      <w:proofErr w:type="gramEnd"/>
      <w:r w:rsidRPr="00CD2E61">
        <w:rPr>
          <w:bCs/>
          <w:color w:val="000000" w:themeColor="text1"/>
          <w:sz w:val="28"/>
          <w:szCs w:val="28"/>
        </w:rPr>
        <w:t xml:space="preserve"> firebases email sending feature has been used to verify emails.</w:t>
      </w:r>
    </w:p>
    <w:p w14:paraId="6D52B569" w14:textId="77777777" w:rsidR="00947225" w:rsidRDefault="00947225" w:rsidP="00947225">
      <w:pPr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>All the references</w:t>
      </w:r>
    </w:p>
    <w:p w14:paraId="47EDD939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  <w:u w:val="single"/>
        </w:rPr>
      </w:pPr>
    </w:p>
    <w:p w14:paraId="0AB32E63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170734CE" w14:textId="72BE8ABE" w:rsidR="003E267C" w:rsidRDefault="00000000">
      <w:pPr>
        <w:rPr>
          <w:rFonts w:ascii="Trebuchet MS" w:eastAsia="Trebuchet MS" w:hAnsi="Trebuchet MS" w:cs="Trebuchet MS"/>
          <w:sz w:val="28"/>
          <w:szCs w:val="28"/>
          <w:u w:val="single"/>
        </w:rPr>
      </w:pPr>
      <w:r>
        <w:rPr>
          <w:rFonts w:ascii="Trebuchet MS" w:eastAsia="Trebuchet MS" w:hAnsi="Trebuchet MS" w:cs="Trebuchet MS"/>
          <w:sz w:val="28"/>
          <w:szCs w:val="28"/>
          <w:u w:val="single"/>
        </w:rPr>
        <w:t>Developing Language and Framework:</w:t>
      </w:r>
    </w:p>
    <w:p w14:paraId="12DD91CA" w14:textId="320E8DBF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  <w:r w:rsidRPr="00947225">
        <w:rPr>
          <w:rFonts w:ascii="Trebuchet MS" w:eastAsia="Trebuchet MS" w:hAnsi="Trebuchet MS" w:cs="Trebuchet MS"/>
          <w:sz w:val="28"/>
          <w:szCs w:val="28"/>
        </w:rPr>
        <w:t>Language: Kotlin</w:t>
      </w:r>
    </w:p>
    <w:p w14:paraId="73609A9F" w14:textId="3C65E043" w:rsidR="00947225" w:rsidRDefault="00947225">
      <w:pPr>
        <w:rPr>
          <w:rFonts w:ascii="Trebuchet MS" w:eastAsia="Trebuchet MS" w:hAnsi="Trebuchet MS" w:cs="Trebuchet MS"/>
          <w:sz w:val="28"/>
          <w:szCs w:val="28"/>
        </w:rPr>
      </w:pPr>
      <w:r>
        <w:rPr>
          <w:rFonts w:ascii="Trebuchet MS" w:eastAsia="Trebuchet MS" w:hAnsi="Trebuchet MS" w:cs="Trebuchet MS"/>
          <w:sz w:val="28"/>
          <w:szCs w:val="28"/>
        </w:rPr>
        <w:t>Database: Firebase Realtime Database</w:t>
      </w:r>
    </w:p>
    <w:p w14:paraId="239C0D20" w14:textId="77777777" w:rsidR="003E267C" w:rsidRDefault="003E267C">
      <w:pPr>
        <w:rPr>
          <w:rFonts w:ascii="Trebuchet MS" w:eastAsia="Trebuchet MS" w:hAnsi="Trebuchet MS" w:cs="Trebuchet MS"/>
          <w:sz w:val="28"/>
          <w:szCs w:val="28"/>
        </w:rPr>
      </w:pPr>
    </w:p>
    <w:p w14:paraId="34B04404" w14:textId="350FCA11" w:rsidR="003E267C" w:rsidRDefault="00000000">
      <w:pPr>
        <w:rPr>
          <w:rFonts w:ascii="Trebuchet MS" w:eastAsia="Trebuchet MS" w:hAnsi="Trebuchet MS" w:cs="Trebuchet MS"/>
          <w:sz w:val="28"/>
          <w:szCs w:val="28"/>
          <w:u w:val="single"/>
        </w:rPr>
      </w:pPr>
      <w:r>
        <w:rPr>
          <w:rFonts w:ascii="Trebuchet MS" w:eastAsia="Trebuchet MS" w:hAnsi="Trebuchet MS" w:cs="Trebuchet MS"/>
          <w:sz w:val="28"/>
          <w:szCs w:val="28"/>
          <w:u w:val="single"/>
        </w:rPr>
        <w:t>Git</w:t>
      </w:r>
      <w:r w:rsidR="00947225">
        <w:rPr>
          <w:rFonts w:ascii="Trebuchet MS" w:eastAsia="Trebuchet MS" w:hAnsi="Trebuchet MS" w:cs="Trebuchet MS"/>
          <w:sz w:val="28"/>
          <w:szCs w:val="28"/>
          <w:u w:val="single"/>
        </w:rPr>
        <w:t>H</w:t>
      </w:r>
      <w:r>
        <w:rPr>
          <w:rFonts w:ascii="Trebuchet MS" w:eastAsia="Trebuchet MS" w:hAnsi="Trebuchet MS" w:cs="Trebuchet MS"/>
          <w:sz w:val="28"/>
          <w:szCs w:val="28"/>
          <w:u w:val="single"/>
        </w:rPr>
        <w:t>ub Link (If any):</w:t>
      </w:r>
    </w:p>
    <w:p w14:paraId="692E1A8D" w14:textId="4D095471" w:rsidR="003E267C" w:rsidRDefault="00947225">
      <w:pPr>
        <w:rPr>
          <w:rFonts w:ascii="Trebuchet MS" w:eastAsia="Trebuchet MS" w:hAnsi="Trebuchet MS" w:cs="Trebuchet MS"/>
          <w:sz w:val="28"/>
          <w:szCs w:val="28"/>
        </w:rPr>
      </w:pPr>
      <w:hyperlink r:id="rId12" w:history="1">
        <w:r w:rsidRPr="00381936">
          <w:rPr>
            <w:rStyle w:val="Hyperlink"/>
            <w:rFonts w:ascii="Trebuchet MS" w:eastAsia="Trebuchet MS" w:hAnsi="Trebuchet MS" w:cs="Trebuchet MS"/>
            <w:sz w:val="28"/>
            <w:szCs w:val="28"/>
          </w:rPr>
          <w:t>https://github.com/piru72/Uni</w:t>
        </w:r>
        <w:r w:rsidRPr="00381936">
          <w:rPr>
            <w:rStyle w:val="Hyperlink"/>
            <w:rFonts w:ascii="Trebuchet MS" w:eastAsia="Trebuchet MS" w:hAnsi="Trebuchet MS" w:cs="Trebuchet MS"/>
            <w:sz w:val="28"/>
            <w:szCs w:val="28"/>
          </w:rPr>
          <w:t>_</w:t>
        </w:r>
        <w:r w:rsidRPr="00381936">
          <w:rPr>
            <w:rStyle w:val="Hyperlink"/>
            <w:rFonts w:ascii="Trebuchet MS" w:eastAsia="Trebuchet MS" w:hAnsi="Trebuchet MS" w:cs="Trebuchet MS"/>
            <w:sz w:val="28"/>
            <w:szCs w:val="28"/>
          </w:rPr>
          <w:t>buddy</w:t>
        </w:r>
      </w:hyperlink>
    </w:p>
    <w:sectPr w:rsidR="003E267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2B0C8" w14:textId="77777777" w:rsidR="003A11E1" w:rsidRDefault="003A11E1">
      <w:pPr>
        <w:spacing w:line="240" w:lineRule="auto"/>
      </w:pPr>
      <w:r>
        <w:separator/>
      </w:r>
    </w:p>
  </w:endnote>
  <w:endnote w:type="continuationSeparator" w:id="0">
    <w:p w14:paraId="65735D4E" w14:textId="77777777" w:rsidR="003A11E1" w:rsidRDefault="003A11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6C477" w14:textId="77777777" w:rsidR="003E267C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947225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37796" w14:textId="77777777" w:rsidR="003E267C" w:rsidRDefault="003E267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84C51" w14:textId="77777777" w:rsidR="003A11E1" w:rsidRDefault="003A11E1">
      <w:pPr>
        <w:spacing w:line="240" w:lineRule="auto"/>
      </w:pPr>
      <w:r>
        <w:separator/>
      </w:r>
    </w:p>
  </w:footnote>
  <w:footnote w:type="continuationSeparator" w:id="0">
    <w:p w14:paraId="13AAB027" w14:textId="77777777" w:rsidR="003A11E1" w:rsidRDefault="003A11E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B99E4" w14:textId="77777777" w:rsidR="003E267C" w:rsidRDefault="00000000">
    <w:pPr>
      <w:jc w:val="center"/>
    </w:pPr>
    <w:r>
      <w:pict w14:anchorId="58BC7C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left:0;text-align:left;margin-left:0;margin-top:0;width:451.3pt;height:136pt;z-index:-251658752;mso-position-horizontal:center;mso-position-horizontal-relative:margin;mso-position-vertical:center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640C"/>
    <w:multiLevelType w:val="hybridMultilevel"/>
    <w:tmpl w:val="CAA24DC2"/>
    <w:lvl w:ilvl="0" w:tplc="FE92C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6F571E"/>
    <w:multiLevelType w:val="hybridMultilevel"/>
    <w:tmpl w:val="E54AF424"/>
    <w:lvl w:ilvl="0" w:tplc="04090001">
      <w:start w:val="1"/>
      <w:numFmt w:val="bullet"/>
      <w:lvlText w:val=""/>
      <w:lvlJc w:val="left"/>
      <w:pPr>
        <w:ind w:left="705"/>
      </w:pPr>
      <w:rPr>
        <w:rFonts w:ascii="Symbol" w:hAnsi="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D4CF808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E52A0432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3C62E076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4A6A1B2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5F89BD0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EB60495C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BB61022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61E88C2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484812573">
    <w:abstractNumId w:val="1"/>
  </w:num>
  <w:num w:numId="2" w16cid:durableId="387190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zUxMrO0MDQ3tLBU0lEKTi0uzszPAykwrAUAhz2sVCwAAAA="/>
  </w:docVars>
  <w:rsids>
    <w:rsidRoot w:val="003E267C"/>
    <w:rsid w:val="003A11E1"/>
    <w:rsid w:val="003E267C"/>
    <w:rsid w:val="00947225"/>
    <w:rsid w:val="00A40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99D954"/>
  <w15:docId w15:val="{949DBFB0-6AC3-4EA0-834F-09A302F80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5B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94722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72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47225"/>
    <w:pPr>
      <w:spacing w:after="160" w:line="259" w:lineRule="auto"/>
      <w:ind w:left="720"/>
      <w:contextualSpacing/>
    </w:pPr>
    <w:rPr>
      <w:rFonts w:ascii="Calibri" w:eastAsia="Calibri" w:hAnsi="Calibri" w:cs="Calibri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4722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piru72/Uni_budd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608</Words>
  <Characters>3466</Characters>
  <Application>Microsoft Office Word</Application>
  <DocSecurity>0</DocSecurity>
  <Lines>28</Lines>
  <Paragraphs>8</Paragraphs>
  <ScaleCrop>false</ScaleCrop>
  <Company/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vez.cse.200104129@aust.edu</cp:lastModifiedBy>
  <cp:revision>3</cp:revision>
  <dcterms:created xsi:type="dcterms:W3CDTF">2023-01-16T17:57:00Z</dcterms:created>
  <dcterms:modified xsi:type="dcterms:W3CDTF">2023-01-16T18:33:00Z</dcterms:modified>
</cp:coreProperties>
</file>